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32772" w14:textId="3CEA76AB" w:rsidR="00787599" w:rsidRDefault="00787599" w:rsidP="00787599">
      <w:pPr>
        <w:pStyle w:val="Title"/>
      </w:pPr>
      <w:r>
        <w:t>CSC493 – Weekly Reports</w:t>
      </w:r>
    </w:p>
    <w:p w14:paraId="4F5D33A7" w14:textId="51B909EE" w:rsidR="00787599" w:rsidRDefault="00787599" w:rsidP="00787599">
      <w:r>
        <w:t xml:space="preserve">Your name: </w:t>
      </w:r>
      <w:r w:rsidRPr="00787599">
        <w:rPr>
          <w:highlight w:val="yellow"/>
        </w:rPr>
        <w:t>&lt;</w:t>
      </w:r>
      <w:r w:rsidR="00725D2E">
        <w:rPr>
          <w:highlight w:val="yellow"/>
        </w:rPr>
        <w:t>Jarine Fietsop</w:t>
      </w:r>
      <w:r w:rsidRPr="00787599">
        <w:rPr>
          <w:highlight w:val="yellow"/>
        </w:rPr>
        <w:t>&gt;</w:t>
      </w:r>
    </w:p>
    <w:p w14:paraId="65C65DA9" w14:textId="3A9806E8" w:rsidR="005D24AC" w:rsidRDefault="005D24AC" w:rsidP="00787599">
      <w:r>
        <w:t xml:space="preserve">Week: </w:t>
      </w:r>
      <w:r w:rsidRPr="005D24AC">
        <w:rPr>
          <w:highlight w:val="yellow"/>
        </w:rPr>
        <w:t>&lt;</w:t>
      </w:r>
      <w:r w:rsidR="008D2B4B">
        <w:rPr>
          <w:highlight w:val="yellow"/>
        </w:rPr>
        <w:t>8</w:t>
      </w:r>
      <w:r w:rsidRPr="005D24AC">
        <w:rPr>
          <w:highlight w:val="yellow"/>
        </w:rPr>
        <w:t>&gt;</w:t>
      </w:r>
    </w:p>
    <w:p w14:paraId="2CEDFCED" w14:textId="12E0F454" w:rsidR="0084172B" w:rsidRDefault="00787599" w:rsidP="00787599">
      <w:pPr>
        <w:pStyle w:val="Heading1"/>
      </w:pPr>
      <w:r>
        <w:t xml:space="preserve">Part 1: Weekly Progress Report </w:t>
      </w:r>
    </w:p>
    <w:p w14:paraId="7BB61666" w14:textId="77777777" w:rsidR="00787599" w:rsidRDefault="00787599" w:rsidP="00787599">
      <w:pPr>
        <w:pStyle w:val="ListParagraph"/>
        <w:numPr>
          <w:ilvl w:val="0"/>
          <w:numId w:val="1"/>
        </w:numPr>
        <w:spacing w:after="0"/>
        <w:ind w:left="360"/>
      </w:pPr>
      <w:r w:rsidRPr="00787599">
        <w:rPr>
          <w:b/>
          <w:bCs/>
        </w:rPr>
        <w:t>Accomplishments</w:t>
      </w:r>
      <w:r>
        <w:t xml:space="preserve">: What did you accomplish since the last class meeting? </w:t>
      </w:r>
    </w:p>
    <w:tbl>
      <w:tblPr>
        <w:tblStyle w:val="TableGrid"/>
        <w:tblW w:w="0" w:type="auto"/>
        <w:tblInd w:w="355" w:type="dxa"/>
        <w:tblLook w:val="04A0" w:firstRow="1" w:lastRow="0" w:firstColumn="1" w:lastColumn="0" w:noHBand="0" w:noVBand="1"/>
      </w:tblPr>
      <w:tblGrid>
        <w:gridCol w:w="10435"/>
      </w:tblGrid>
      <w:tr w:rsidR="00787599" w14:paraId="2A1C650D" w14:textId="77777777" w:rsidTr="00787599">
        <w:trPr>
          <w:trHeight w:val="1196"/>
        </w:trPr>
        <w:tc>
          <w:tcPr>
            <w:tcW w:w="10435" w:type="dxa"/>
          </w:tcPr>
          <w:p w14:paraId="3707322B" w14:textId="7F6FF1A4" w:rsidR="00725D2E" w:rsidRDefault="008D2B4B" w:rsidP="008D2B4B">
            <w:r>
              <w:t>This week, I took a break from my front-end development and started looking at ways to implement my back end. For the E-commerce website, I will need a database that will be able to store the products, listings, customer profiles and manage the products that are ordered and help me keep track on my inventory.</w:t>
            </w:r>
          </w:p>
        </w:tc>
      </w:tr>
    </w:tbl>
    <w:p w14:paraId="138648C2" w14:textId="67E4B647" w:rsidR="00787599" w:rsidRDefault="00787599" w:rsidP="00787599">
      <w:pPr>
        <w:spacing w:after="0"/>
      </w:pPr>
    </w:p>
    <w:p w14:paraId="34527D03" w14:textId="4E257284" w:rsidR="00787599" w:rsidRDefault="00787599" w:rsidP="00787599">
      <w:pPr>
        <w:pStyle w:val="ListParagraph"/>
        <w:numPr>
          <w:ilvl w:val="0"/>
          <w:numId w:val="1"/>
        </w:numPr>
        <w:spacing w:after="0"/>
        <w:ind w:left="360"/>
      </w:pPr>
      <w:r w:rsidRPr="00787599">
        <w:rPr>
          <w:b/>
          <w:bCs/>
        </w:rPr>
        <w:t>Challenges</w:t>
      </w:r>
      <w:r>
        <w:t>: What are your current roadblocks?</w:t>
      </w:r>
    </w:p>
    <w:tbl>
      <w:tblPr>
        <w:tblStyle w:val="TableGrid"/>
        <w:tblW w:w="0" w:type="auto"/>
        <w:tblInd w:w="355" w:type="dxa"/>
        <w:tblLook w:val="04A0" w:firstRow="1" w:lastRow="0" w:firstColumn="1" w:lastColumn="0" w:noHBand="0" w:noVBand="1"/>
      </w:tblPr>
      <w:tblGrid>
        <w:gridCol w:w="10435"/>
      </w:tblGrid>
      <w:tr w:rsidR="00787599" w14:paraId="26405E4C" w14:textId="77777777" w:rsidTr="00124D7F">
        <w:trPr>
          <w:trHeight w:val="1196"/>
        </w:trPr>
        <w:tc>
          <w:tcPr>
            <w:tcW w:w="10435" w:type="dxa"/>
          </w:tcPr>
          <w:p w14:paraId="5B92B541" w14:textId="44CDE04C" w:rsidR="00725D2E" w:rsidRDefault="008D2B4B" w:rsidP="00124D7F">
            <w:r>
              <w:t>For this purpose, I will be using Mongo DB. I have looked at the site and it seems a little complicated. I am currently looking at tutorials that will help me navigate the site and do what I need to get done.</w:t>
            </w:r>
          </w:p>
        </w:tc>
      </w:tr>
    </w:tbl>
    <w:p w14:paraId="43D802B6" w14:textId="0E6E61BA" w:rsidR="00787599" w:rsidRDefault="00787599" w:rsidP="00787599">
      <w:pPr>
        <w:pStyle w:val="ListParagraph"/>
        <w:spacing w:after="0"/>
        <w:ind w:left="360"/>
      </w:pPr>
    </w:p>
    <w:p w14:paraId="3A785786" w14:textId="71B0DA54" w:rsidR="00787599" w:rsidRDefault="00787599" w:rsidP="00787599">
      <w:pPr>
        <w:pStyle w:val="ListParagraph"/>
        <w:numPr>
          <w:ilvl w:val="0"/>
          <w:numId w:val="1"/>
        </w:numPr>
        <w:spacing w:after="0"/>
        <w:ind w:left="360"/>
      </w:pPr>
      <w:r w:rsidRPr="00787599">
        <w:rPr>
          <w:b/>
          <w:bCs/>
        </w:rPr>
        <w:t>Desired Discussion Points</w:t>
      </w:r>
      <w:r>
        <w:t>: Do you have any desired discussion points that are not related to roadblocks?</w:t>
      </w:r>
    </w:p>
    <w:tbl>
      <w:tblPr>
        <w:tblStyle w:val="TableGrid"/>
        <w:tblW w:w="0" w:type="auto"/>
        <w:tblInd w:w="355" w:type="dxa"/>
        <w:tblLook w:val="04A0" w:firstRow="1" w:lastRow="0" w:firstColumn="1" w:lastColumn="0" w:noHBand="0" w:noVBand="1"/>
      </w:tblPr>
      <w:tblGrid>
        <w:gridCol w:w="10435"/>
      </w:tblGrid>
      <w:tr w:rsidR="00787599" w14:paraId="01DAD3BC" w14:textId="77777777" w:rsidTr="00124D7F">
        <w:trPr>
          <w:trHeight w:val="1196"/>
        </w:trPr>
        <w:tc>
          <w:tcPr>
            <w:tcW w:w="10435" w:type="dxa"/>
          </w:tcPr>
          <w:p w14:paraId="4B2A3FB5" w14:textId="0D74CF7B" w:rsidR="00725D2E" w:rsidRDefault="008D2B4B" w:rsidP="00124D7F">
            <w:r>
              <w:t xml:space="preserve">How can I best use Bootstrap to add better features on my front end. </w:t>
            </w:r>
          </w:p>
          <w:p w14:paraId="35C280FA" w14:textId="2D81F138" w:rsidR="008D2B4B" w:rsidRDefault="008D2B4B" w:rsidP="00124D7F">
            <w:r>
              <w:t>Also, I will be happy if I could get some help with how to use Mongo DB.</w:t>
            </w:r>
          </w:p>
        </w:tc>
      </w:tr>
    </w:tbl>
    <w:p w14:paraId="224669FE" w14:textId="47A59766" w:rsidR="00787599" w:rsidRDefault="00787599" w:rsidP="00787599">
      <w:pPr>
        <w:pStyle w:val="ListParagraph"/>
        <w:spacing w:after="0"/>
        <w:ind w:left="360"/>
      </w:pPr>
    </w:p>
    <w:p w14:paraId="2C9A7F4A" w14:textId="7E7721C2" w:rsidR="00787599" w:rsidRDefault="00787599" w:rsidP="00787599">
      <w:pPr>
        <w:pStyle w:val="ListParagraph"/>
        <w:numPr>
          <w:ilvl w:val="0"/>
          <w:numId w:val="1"/>
        </w:numPr>
        <w:spacing w:after="0"/>
        <w:ind w:left="360"/>
      </w:pPr>
      <w:r w:rsidRPr="00787599">
        <w:rPr>
          <w:b/>
          <w:bCs/>
        </w:rPr>
        <w:t>Future Goal</w:t>
      </w:r>
      <w:r>
        <w:t>: What do you plan to accomplish before our next class meeting? These plans should be related to roadblocks or discussion points. It you plan to change direction, explain why.</w:t>
      </w:r>
    </w:p>
    <w:tbl>
      <w:tblPr>
        <w:tblStyle w:val="TableGrid"/>
        <w:tblW w:w="0" w:type="auto"/>
        <w:tblInd w:w="355" w:type="dxa"/>
        <w:tblLook w:val="04A0" w:firstRow="1" w:lastRow="0" w:firstColumn="1" w:lastColumn="0" w:noHBand="0" w:noVBand="1"/>
      </w:tblPr>
      <w:tblGrid>
        <w:gridCol w:w="10435"/>
      </w:tblGrid>
      <w:tr w:rsidR="00787599" w14:paraId="52F95B01" w14:textId="77777777" w:rsidTr="00124D7F">
        <w:trPr>
          <w:trHeight w:val="1196"/>
        </w:trPr>
        <w:tc>
          <w:tcPr>
            <w:tcW w:w="10435" w:type="dxa"/>
          </w:tcPr>
          <w:p w14:paraId="3E11FBE5" w14:textId="1A9FFD20" w:rsidR="00725D2E" w:rsidRDefault="008D2B4B" w:rsidP="00124D7F">
            <w:r>
              <w:t>For the upcoming week, I plan to continue working on the Database and probably finish it.</w:t>
            </w:r>
          </w:p>
        </w:tc>
      </w:tr>
    </w:tbl>
    <w:p w14:paraId="21A1FE24" w14:textId="432514E6" w:rsidR="00787599" w:rsidRDefault="00787599" w:rsidP="00787599">
      <w:pPr>
        <w:pStyle w:val="ListParagraph"/>
        <w:spacing w:after="0"/>
        <w:ind w:left="360"/>
      </w:pPr>
    </w:p>
    <w:p w14:paraId="5E9F5F60" w14:textId="3FF3C236" w:rsidR="00787599" w:rsidRDefault="00787599" w:rsidP="00787599">
      <w:pPr>
        <w:pStyle w:val="Heading1"/>
      </w:pPr>
      <w:r>
        <w:t>Part 2: Time Reporting</w:t>
      </w:r>
    </w:p>
    <w:p w14:paraId="056E6ADC" w14:textId="74B8879F" w:rsidR="00787599" w:rsidRPr="00787599" w:rsidRDefault="00787599" w:rsidP="00787599">
      <w:r>
        <w:t>Make sure that as you fill out the first prompt, you include in enough detail in the summary. For example, "debugging" is vague, but "debugged function X to make sure that when user does action Y, it is called and returns the value Z" is better.</w:t>
      </w:r>
    </w:p>
    <w:p w14:paraId="68A1A600" w14:textId="77777777" w:rsidR="00787599" w:rsidRDefault="00787599" w:rsidP="00787599">
      <w:pPr>
        <w:pStyle w:val="ListParagraph"/>
        <w:numPr>
          <w:ilvl w:val="0"/>
          <w:numId w:val="1"/>
        </w:numPr>
        <w:spacing w:after="0"/>
        <w:ind w:left="360"/>
      </w:pPr>
      <w:r w:rsidRPr="00787599">
        <w:rPr>
          <w:b/>
          <w:bCs/>
        </w:rPr>
        <w:t>Time Spent</w:t>
      </w:r>
      <w:r>
        <w:t>: Briefly explain how much time you spent on your project. If you worked on multiple components, each should get a detailed summary.</w:t>
      </w:r>
    </w:p>
    <w:tbl>
      <w:tblPr>
        <w:tblStyle w:val="TableGrid"/>
        <w:tblW w:w="0" w:type="auto"/>
        <w:tblInd w:w="355" w:type="dxa"/>
        <w:tblLook w:val="04A0" w:firstRow="1" w:lastRow="0" w:firstColumn="1" w:lastColumn="0" w:noHBand="0" w:noVBand="1"/>
      </w:tblPr>
      <w:tblGrid>
        <w:gridCol w:w="10435"/>
      </w:tblGrid>
      <w:tr w:rsidR="00787599" w14:paraId="34F39650" w14:textId="77777777" w:rsidTr="00124D7F">
        <w:trPr>
          <w:trHeight w:val="1196"/>
        </w:trPr>
        <w:tc>
          <w:tcPr>
            <w:tcW w:w="10435" w:type="dxa"/>
          </w:tcPr>
          <w:p w14:paraId="79D4480D" w14:textId="34B07472" w:rsidR="00725D2E" w:rsidRDefault="00BB0968" w:rsidP="00BB0968">
            <w:r>
              <w:t xml:space="preserve">I spent </w:t>
            </w:r>
            <w:r w:rsidR="008D2B4B">
              <w:t>4</w:t>
            </w:r>
            <w:r>
              <w:t xml:space="preserve"> hours </w:t>
            </w:r>
            <w:r w:rsidR="008D2B4B">
              <w:t>researching.</w:t>
            </w:r>
          </w:p>
          <w:p w14:paraId="1C6A4C08" w14:textId="2F3C479F" w:rsidR="00BB0968" w:rsidRDefault="008D2B4B" w:rsidP="00BB0968">
            <w:r>
              <w:t>2</w:t>
            </w:r>
            <w:r w:rsidR="00BB0968">
              <w:t xml:space="preserve"> hours </w:t>
            </w:r>
            <w:r>
              <w:t>typing and trying to navigate mongo DB</w:t>
            </w:r>
          </w:p>
        </w:tc>
      </w:tr>
    </w:tbl>
    <w:p w14:paraId="13B57826" w14:textId="7FDA58DF" w:rsidR="00787599" w:rsidRDefault="00787599" w:rsidP="00787599">
      <w:pPr>
        <w:pStyle w:val="ListParagraph"/>
        <w:ind w:left="360"/>
      </w:pPr>
    </w:p>
    <w:p w14:paraId="76904CBC" w14:textId="6907965A" w:rsidR="00787599" w:rsidRDefault="00787599" w:rsidP="00787599">
      <w:pPr>
        <w:pStyle w:val="ListParagraph"/>
        <w:numPr>
          <w:ilvl w:val="0"/>
          <w:numId w:val="1"/>
        </w:numPr>
        <w:spacing w:after="0"/>
        <w:ind w:left="360"/>
      </w:pPr>
      <w:r w:rsidRPr="00787599">
        <w:rPr>
          <w:b/>
          <w:bCs/>
        </w:rPr>
        <w:t>Weekly Total Time Spent</w:t>
      </w:r>
      <w:r>
        <w:t xml:space="preserve">: Make sure to add up all the hours and minutes correctly. </w:t>
      </w:r>
    </w:p>
    <w:tbl>
      <w:tblPr>
        <w:tblStyle w:val="TableGrid"/>
        <w:tblW w:w="0" w:type="auto"/>
        <w:tblInd w:w="355" w:type="dxa"/>
        <w:tblLook w:val="04A0" w:firstRow="1" w:lastRow="0" w:firstColumn="1" w:lastColumn="0" w:noHBand="0" w:noVBand="1"/>
      </w:tblPr>
      <w:tblGrid>
        <w:gridCol w:w="10435"/>
      </w:tblGrid>
      <w:tr w:rsidR="00787599" w14:paraId="64F9D6CD" w14:textId="77777777" w:rsidTr="00124D7F">
        <w:trPr>
          <w:trHeight w:val="1196"/>
        </w:trPr>
        <w:tc>
          <w:tcPr>
            <w:tcW w:w="10435" w:type="dxa"/>
          </w:tcPr>
          <w:p w14:paraId="18DCAD87" w14:textId="51B024AB" w:rsidR="00787599" w:rsidRDefault="008D2B4B" w:rsidP="00124D7F">
            <w:r>
              <w:lastRenderedPageBreak/>
              <w:t>About 6 hours total</w:t>
            </w:r>
          </w:p>
        </w:tc>
      </w:tr>
    </w:tbl>
    <w:p w14:paraId="35B12799" w14:textId="77777777" w:rsidR="00787599" w:rsidRDefault="00787599" w:rsidP="00787599">
      <w:pPr>
        <w:pStyle w:val="ListParagraph"/>
        <w:spacing w:after="0"/>
        <w:ind w:left="360"/>
      </w:pPr>
    </w:p>
    <w:p w14:paraId="5B96C6FE" w14:textId="2FDB8143" w:rsidR="00787599" w:rsidRDefault="00787599" w:rsidP="00787599">
      <w:pPr>
        <w:pStyle w:val="ListParagraph"/>
        <w:numPr>
          <w:ilvl w:val="0"/>
          <w:numId w:val="1"/>
        </w:numPr>
        <w:spacing w:after="0"/>
        <w:ind w:left="360"/>
      </w:pPr>
      <w:r w:rsidRPr="00787599">
        <w:rPr>
          <w:b/>
          <w:bCs/>
        </w:rPr>
        <w:t>Total Project Time Spent</w:t>
      </w:r>
      <w:r>
        <w:t>: After the number of hours and minutes, make sure to briefly explain whether you are on track and if not, what you may need to do in order to achieve what you set out to accomplish.</w:t>
      </w:r>
    </w:p>
    <w:tbl>
      <w:tblPr>
        <w:tblStyle w:val="TableGrid"/>
        <w:tblW w:w="0" w:type="auto"/>
        <w:tblInd w:w="355" w:type="dxa"/>
        <w:tblLook w:val="04A0" w:firstRow="1" w:lastRow="0" w:firstColumn="1" w:lastColumn="0" w:noHBand="0" w:noVBand="1"/>
      </w:tblPr>
      <w:tblGrid>
        <w:gridCol w:w="10435"/>
      </w:tblGrid>
      <w:tr w:rsidR="00787599" w14:paraId="02D2548F" w14:textId="77777777" w:rsidTr="00124D7F">
        <w:trPr>
          <w:trHeight w:val="1196"/>
        </w:trPr>
        <w:tc>
          <w:tcPr>
            <w:tcW w:w="10435" w:type="dxa"/>
          </w:tcPr>
          <w:p w14:paraId="425CF290" w14:textId="09CB72C3" w:rsidR="00787599" w:rsidRDefault="00725D2E" w:rsidP="00124D7F">
            <w:r>
              <w:t>So far, I think I am on track with what I have planned to do. But I have to get started with the code if not I might run out of time.</w:t>
            </w:r>
          </w:p>
        </w:tc>
      </w:tr>
    </w:tbl>
    <w:p w14:paraId="0B6A6EDB" w14:textId="5A02A80C" w:rsidR="00787599" w:rsidRDefault="00787599" w:rsidP="00787599">
      <w:pPr>
        <w:pStyle w:val="ListParagraph"/>
        <w:ind w:left="360"/>
      </w:pPr>
    </w:p>
    <w:p w14:paraId="32D7BADB" w14:textId="43D125A9" w:rsidR="00787599" w:rsidRDefault="00787599" w:rsidP="00787599">
      <w:pPr>
        <w:pStyle w:val="Heading1"/>
      </w:pPr>
      <w:r>
        <w:t>Rubric:</w:t>
      </w:r>
    </w:p>
    <w:p w14:paraId="499E905F" w14:textId="19F222BF" w:rsidR="00B420C2" w:rsidRPr="00B420C2" w:rsidRDefault="00B420C2" w:rsidP="00B420C2">
      <w:r>
        <w:t>The following rubric will be used, but they might change as needed.</w:t>
      </w:r>
    </w:p>
    <w:p w14:paraId="7B9B48B7" w14:textId="77777777" w:rsidR="00787599" w:rsidRDefault="00787599" w:rsidP="00B420C2">
      <w:pPr>
        <w:pStyle w:val="Heading2"/>
      </w:pPr>
      <w:r>
        <w:t xml:space="preserve">Accomplishments (3 points) </w:t>
      </w:r>
    </w:p>
    <w:p w14:paraId="46986425" w14:textId="385CDD82" w:rsidR="00787599" w:rsidRDefault="00787599" w:rsidP="00787599">
      <w:r>
        <w:t>1 point for a general description of progress, 2 points for specifics on progress, 3 points for specifics AND referring to previous targets and explaining how currently accomplishments build on previous ones.</w:t>
      </w:r>
    </w:p>
    <w:p w14:paraId="5DAA8D48" w14:textId="253EF843" w:rsidR="00787599" w:rsidRDefault="00787599" w:rsidP="00B420C2">
      <w:pPr>
        <w:pStyle w:val="Heading2"/>
      </w:pPr>
      <w:r>
        <w:t>Challenges (3 points)</w:t>
      </w:r>
    </w:p>
    <w:p w14:paraId="7BC6DC8E" w14:textId="21C707F9" w:rsidR="00787599" w:rsidRDefault="00787599" w:rsidP="00787599">
      <w:r>
        <w:t>1 point for mentioning there are roadblocks, 2 points for specifics</w:t>
      </w:r>
      <w:r w:rsidR="0069556C">
        <w:t>, 3 points for specifics AND</w:t>
      </w:r>
      <w:r>
        <w:t xml:space="preserve"> </w:t>
      </w:r>
      <w:r w:rsidR="0069556C">
        <w:t>what was done already to try to overcome them.</w:t>
      </w:r>
    </w:p>
    <w:p w14:paraId="6B89B0DF" w14:textId="1890B422" w:rsidR="0069556C" w:rsidRDefault="0069556C" w:rsidP="00B420C2">
      <w:pPr>
        <w:pStyle w:val="Heading2"/>
      </w:pPr>
      <w:r>
        <w:t>Desired discussion points (2 points)</w:t>
      </w:r>
    </w:p>
    <w:p w14:paraId="025B2D5C" w14:textId="5ED268E3" w:rsidR="0069556C" w:rsidRDefault="0069556C" w:rsidP="00787599">
      <w:r>
        <w:t xml:space="preserve">1 point for at least one relevant discussion point as a general question, 2 points for relevant discussion points with </w:t>
      </w:r>
      <w:proofErr w:type="gramStart"/>
      <w:r>
        <w:t>specifics</w:t>
      </w:r>
      <w:proofErr w:type="gramEnd"/>
    </w:p>
    <w:p w14:paraId="490EC300" w14:textId="491E64DC" w:rsidR="0069556C" w:rsidRDefault="0069556C" w:rsidP="00B420C2">
      <w:pPr>
        <w:pStyle w:val="Heading2"/>
      </w:pPr>
      <w:r>
        <w:t>Future Goals (2 points)</w:t>
      </w:r>
    </w:p>
    <w:p w14:paraId="2E101EB8" w14:textId="457974DA" w:rsidR="0069556C" w:rsidRDefault="0069556C" w:rsidP="00787599">
      <w:r>
        <w:t>1 point for concrete future targets (</w:t>
      </w:r>
      <w:proofErr w:type="gramStart"/>
      <w:r>
        <w:t>i.e.</w:t>
      </w:r>
      <w:proofErr w:type="gramEnd"/>
      <w:r>
        <w:t xml:space="preserve"> "working more on the project" is a zero, but "working on getting component X to interface with component Y" suffices)</w:t>
      </w:r>
      <w:r w:rsidR="00B420C2">
        <w:t>, 2 points for tying in the targets with what was hopefully discussed in the meeting.</w:t>
      </w:r>
    </w:p>
    <w:p w14:paraId="5F849853" w14:textId="1F2C96D9" w:rsidR="00B420C2" w:rsidRDefault="00B420C2" w:rsidP="00B420C2">
      <w:pPr>
        <w:pStyle w:val="Heading2"/>
      </w:pPr>
      <w:r>
        <w:t>Time Spent (3 points)</w:t>
      </w:r>
    </w:p>
    <w:p w14:paraId="57A219B8" w14:textId="792BA67E" w:rsidR="00B420C2" w:rsidRDefault="00B420C2" w:rsidP="00787599">
      <w:r>
        <w:t>1 point for including general statements of how much time was spent ("4 hours on coding"), 2 points for splitting time into specific parts ("1.5 hours on research on component X, 1 hour coding, 2.5 hours debugging"), 3 points for specific parts and details on the pieces ("1.5 hours researching Turtle interface for drawing concentric circles given inputs from the user, 1 hour coding function X that used that interface, 2.5 hours testing function X by giving it multiple values and fixing errors for values A, B, C, and D")</w:t>
      </w:r>
    </w:p>
    <w:p w14:paraId="1A9F16F4" w14:textId="6FA5D7C4" w:rsidR="00B420C2" w:rsidRDefault="00B420C2" w:rsidP="00B420C2">
      <w:pPr>
        <w:pStyle w:val="Heading2"/>
      </w:pPr>
      <w:r>
        <w:t>Weekly Total Time (1 point)</w:t>
      </w:r>
    </w:p>
    <w:p w14:paraId="4853655A" w14:textId="5338A8A1" w:rsidR="00B420C2" w:rsidRDefault="00B420C2" w:rsidP="00B420C2">
      <w:pPr>
        <w:pStyle w:val="Heading2"/>
      </w:pPr>
      <w:r>
        <w:t>Total Project Time (2 points)</w:t>
      </w:r>
    </w:p>
    <w:p w14:paraId="3FAA0061" w14:textId="282E8920" w:rsidR="00B420C2" w:rsidRPr="00B420C2" w:rsidRDefault="00B420C2" w:rsidP="00B420C2">
      <w:r>
        <w:t>1 point for summing the values correctly, 2 points for the total time AND reflection on progress (you are confident to fit the target and if not, what course corrections you anticipate needing to make)</w:t>
      </w:r>
    </w:p>
    <w:p w14:paraId="48DA4C5E" w14:textId="77777777" w:rsidR="00B420C2" w:rsidRPr="00787599" w:rsidRDefault="00B420C2" w:rsidP="00787599"/>
    <w:sectPr w:rsidR="00B420C2" w:rsidRPr="00787599" w:rsidSect="0078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D5E82"/>
    <w:multiLevelType w:val="hybridMultilevel"/>
    <w:tmpl w:val="F18AE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3E77E5"/>
    <w:multiLevelType w:val="hybridMultilevel"/>
    <w:tmpl w:val="1690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931800">
    <w:abstractNumId w:val="1"/>
  </w:num>
  <w:num w:numId="2" w16cid:durableId="1308779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tjQ2NzI0MTQ2NzZW0lEKTi0uzszPAykwrAUAMFXIYiwAAAA="/>
  </w:docVars>
  <w:rsids>
    <w:rsidRoot w:val="00787599"/>
    <w:rsid w:val="000367A2"/>
    <w:rsid w:val="00153D2E"/>
    <w:rsid w:val="005D24AC"/>
    <w:rsid w:val="00613043"/>
    <w:rsid w:val="0069556C"/>
    <w:rsid w:val="00725D2E"/>
    <w:rsid w:val="00787599"/>
    <w:rsid w:val="007D66CF"/>
    <w:rsid w:val="008D2B4B"/>
    <w:rsid w:val="00B024D5"/>
    <w:rsid w:val="00B420C2"/>
    <w:rsid w:val="00BB0968"/>
    <w:rsid w:val="00BB1F8C"/>
    <w:rsid w:val="00D304AD"/>
    <w:rsid w:val="00E75803"/>
    <w:rsid w:val="00EF7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2ED58"/>
  <w15:chartTrackingRefBased/>
  <w15:docId w15:val="{67E32F19-5616-48EB-8CF0-3A8075A7B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599"/>
    <w:rPr>
      <w:sz w:val="24"/>
      <w:szCs w:val="24"/>
    </w:rPr>
  </w:style>
  <w:style w:type="paragraph" w:styleId="Heading1">
    <w:name w:val="heading 1"/>
    <w:basedOn w:val="Normal"/>
    <w:next w:val="Normal"/>
    <w:link w:val="Heading1Char"/>
    <w:uiPriority w:val="9"/>
    <w:qFormat/>
    <w:rsid w:val="00787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20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875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75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599"/>
    <w:pPr>
      <w:ind w:left="720"/>
      <w:contextualSpacing/>
    </w:pPr>
  </w:style>
  <w:style w:type="table" w:styleId="TableGrid">
    <w:name w:val="Table Grid"/>
    <w:basedOn w:val="TableNormal"/>
    <w:uiPriority w:val="39"/>
    <w:rsid w:val="00787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875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20C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38</Words>
  <Characters>3387</Characters>
  <Application>Microsoft Office Word</Application>
  <DocSecurity>0</DocSecurity>
  <Lines>94</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Nakazawa</dc:creator>
  <cp:keywords/>
  <dc:description/>
  <cp:lastModifiedBy>Jarine Z. Fietsop</cp:lastModifiedBy>
  <cp:revision>2</cp:revision>
  <cp:lastPrinted>2023-10-11T14:29:00Z</cp:lastPrinted>
  <dcterms:created xsi:type="dcterms:W3CDTF">2023-10-20T04:04:00Z</dcterms:created>
  <dcterms:modified xsi:type="dcterms:W3CDTF">2023-10-20T04:04:00Z</dcterms:modified>
</cp:coreProperties>
</file>